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D4171" w14:textId="77777777" w:rsidR="00254FF2" w:rsidRPr="00254FF2" w:rsidRDefault="00254FF2" w:rsidP="00726149">
      <w:pPr>
        <w:pStyle w:val="Heading1"/>
      </w:pPr>
      <w:r w:rsidRPr="00254FF2">
        <w:t>Overview of Project</w:t>
      </w:r>
    </w:p>
    <w:p w14:paraId="73B46E6E" w14:textId="77777777" w:rsidR="00254FF2" w:rsidRPr="00254FF2" w:rsidRDefault="00254FF2" w:rsidP="00726149">
      <w:pPr>
        <w:pStyle w:val="Heading2"/>
      </w:pPr>
      <w:r w:rsidRPr="00254FF2">
        <w:t>Purpose</w:t>
      </w:r>
    </w:p>
    <w:p w14:paraId="6BFD5EC1" w14:textId="343FC7E9" w:rsidR="00254FF2" w:rsidRPr="00254FF2" w:rsidRDefault="00254FF2" w:rsidP="00726149">
      <w:pPr>
        <w:pStyle w:val="Heading3"/>
      </w:pPr>
      <w:r w:rsidRPr="00726149">
        <w:t>This project aimed</w:t>
      </w:r>
      <w:r w:rsidRPr="00254FF2">
        <w:t xml:space="preserve"> to refactor a Microsoft Excel VBA code to collect certain stock information </w:t>
      </w:r>
      <w:r w:rsidRPr="00726149">
        <w:t>for the</w:t>
      </w:r>
      <w:r w:rsidRPr="00254FF2">
        <w:t xml:space="preserve"> year</w:t>
      </w:r>
      <w:r w:rsidRPr="00726149">
        <w:t xml:space="preserve">s </w:t>
      </w:r>
      <w:r w:rsidRPr="00254FF2">
        <w:t>2017 and 2018</w:t>
      </w:r>
      <w:r w:rsidRPr="00726149">
        <w:t xml:space="preserve">. The information was to </w:t>
      </w:r>
      <w:r w:rsidRPr="00254FF2">
        <w:t xml:space="preserve">determine </w:t>
      </w:r>
      <w:r w:rsidRPr="00726149">
        <w:t>whether</w:t>
      </w:r>
      <w:r w:rsidRPr="00254FF2">
        <w:t xml:space="preserve"> the stocks are worth </w:t>
      </w:r>
      <w:r w:rsidRPr="00726149">
        <w:t xml:space="preserve">investing in or not. </w:t>
      </w:r>
      <w:r w:rsidRPr="00254FF2">
        <w:t xml:space="preserve"> </w:t>
      </w:r>
    </w:p>
    <w:p w14:paraId="2B35103F" w14:textId="2514385D" w:rsidR="00254FF2" w:rsidRDefault="00254FF2" w:rsidP="00726149">
      <w:pPr>
        <w:shd w:val="clear" w:color="auto" w:fill="FFFFFF"/>
        <w:spacing w:after="240" w:line="276" w:lineRule="auto"/>
        <w:jc w:val="both"/>
        <w:rPr>
          <w:rFonts w:eastAsia="Times New Roman" w:cstheme="minorHAnsi"/>
          <w:color w:val="24292F"/>
          <w:sz w:val="24"/>
          <w:szCs w:val="24"/>
          <w:lang w:eastAsia="en-CA"/>
        </w:rPr>
      </w:pP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The data that is presented </w:t>
      </w:r>
      <w:r w:rsidRPr="00726149">
        <w:rPr>
          <w:rFonts w:eastAsia="Times New Roman" w:cstheme="minorHAnsi"/>
          <w:color w:val="24292F"/>
          <w:sz w:val="24"/>
          <w:szCs w:val="24"/>
          <w:lang w:eastAsia="en-CA"/>
        </w:rPr>
        <w:t xml:space="preserve">in the excel workbook </w:t>
      </w: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includes two charts with stock information on </w:t>
      </w:r>
      <w:r w:rsidRPr="00726149">
        <w:rPr>
          <w:rFonts w:eastAsia="Times New Roman" w:cstheme="minorHAnsi"/>
          <w:color w:val="24292F"/>
          <w:sz w:val="24"/>
          <w:szCs w:val="24"/>
          <w:lang w:eastAsia="en-CA"/>
        </w:rPr>
        <w:t xml:space="preserve">twelve </w:t>
      </w: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different stocks. The </w:t>
      </w:r>
      <w:r w:rsidRPr="00726149">
        <w:rPr>
          <w:rFonts w:eastAsia="Times New Roman" w:cstheme="minorHAnsi"/>
          <w:color w:val="24292F"/>
          <w:sz w:val="24"/>
          <w:szCs w:val="24"/>
          <w:lang w:eastAsia="en-CA"/>
        </w:rPr>
        <w:t>2017 and 2018 workbooks</w:t>
      </w: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</w:t>
      </w:r>
      <w:r w:rsidRPr="00726149">
        <w:rPr>
          <w:rFonts w:eastAsia="Times New Roman" w:cstheme="minorHAnsi"/>
          <w:color w:val="24292F"/>
          <w:sz w:val="24"/>
          <w:szCs w:val="24"/>
          <w:lang w:eastAsia="en-CA"/>
        </w:rPr>
        <w:t>contain</w:t>
      </w: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a ticker value, the date the stock was issued, the opening, closing</w:t>
      </w:r>
      <w:r w:rsidRPr="00726149">
        <w:rPr>
          <w:rFonts w:eastAsia="Times New Roman" w:cstheme="minorHAnsi"/>
          <w:color w:val="24292F"/>
          <w:sz w:val="24"/>
          <w:szCs w:val="24"/>
          <w:lang w:eastAsia="en-CA"/>
        </w:rPr>
        <w:t>,</w:t>
      </w: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adjusted closing price, the highest and lowest price, and the volume of the stock. The </w:t>
      </w:r>
      <w:r w:rsidRPr="00726149">
        <w:rPr>
          <w:rFonts w:eastAsia="Times New Roman" w:cstheme="minorHAnsi"/>
          <w:color w:val="24292F"/>
          <w:sz w:val="24"/>
          <w:szCs w:val="24"/>
          <w:lang w:eastAsia="en-CA"/>
        </w:rPr>
        <w:t>aim</w:t>
      </w: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is to </w:t>
      </w:r>
      <w:r w:rsidRPr="00726149">
        <w:rPr>
          <w:rFonts w:eastAsia="Times New Roman" w:cstheme="minorHAnsi"/>
          <w:color w:val="24292F"/>
          <w:sz w:val="24"/>
          <w:szCs w:val="24"/>
          <w:lang w:eastAsia="en-CA"/>
        </w:rPr>
        <w:t>recover</w:t>
      </w:r>
      <w:r w:rsidRPr="00254FF2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the ticker, the total daily volume, and the return on each stock.</w:t>
      </w:r>
    </w:p>
    <w:p w14:paraId="0D651633" w14:textId="77777777" w:rsidR="00726149" w:rsidRPr="00254FF2" w:rsidRDefault="00726149" w:rsidP="00726149">
      <w:pPr>
        <w:shd w:val="clear" w:color="auto" w:fill="FFFFFF"/>
        <w:spacing w:after="240" w:line="276" w:lineRule="auto"/>
        <w:jc w:val="both"/>
        <w:rPr>
          <w:rFonts w:eastAsia="Times New Roman" w:cstheme="minorHAnsi"/>
          <w:color w:val="24292F"/>
          <w:sz w:val="24"/>
          <w:szCs w:val="24"/>
          <w:lang w:eastAsia="en-CA"/>
        </w:rPr>
      </w:pPr>
    </w:p>
    <w:p w14:paraId="2DBD01DA" w14:textId="77777777" w:rsidR="00254FF2" w:rsidRPr="00254FF2" w:rsidRDefault="00254FF2" w:rsidP="00726149">
      <w:pPr>
        <w:pStyle w:val="Heading1"/>
      </w:pPr>
      <w:r w:rsidRPr="00254FF2">
        <w:t>Results</w:t>
      </w:r>
    </w:p>
    <w:p w14:paraId="46FCCE2E" w14:textId="5C0C5187" w:rsidR="00254FF2" w:rsidRDefault="00254FF2" w:rsidP="00726149">
      <w:pPr>
        <w:pStyle w:val="Heading2"/>
      </w:pPr>
      <w:r w:rsidRPr="00254FF2">
        <w:t>Analysis</w:t>
      </w:r>
    </w:p>
    <w:p w14:paraId="5FA097D6" w14:textId="3D910732" w:rsidR="00254FF2" w:rsidRDefault="00254FF2" w:rsidP="00726149">
      <w:pPr>
        <w:pStyle w:val="Heading3"/>
      </w:pPr>
      <w:r>
        <w:t xml:space="preserve">For the stocks of 2017, we can see that DQ provided a 199.4% return and is the highest performing stock while TERP is an underperforming stock. </w:t>
      </w:r>
    </w:p>
    <w:p w14:paraId="22FE3DE6" w14:textId="0B13AE6F" w:rsidR="00254FF2" w:rsidRDefault="00254FF2" w:rsidP="00726149">
      <w:pPr>
        <w:rPr>
          <w:lang w:eastAsia="en-CA"/>
        </w:rPr>
      </w:pPr>
    </w:p>
    <w:p w14:paraId="0D178C67" w14:textId="497E8D3D" w:rsidR="00254FF2" w:rsidRDefault="00254FF2" w:rsidP="00254FF2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254FF2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drawing>
          <wp:inline distT="0" distB="0" distL="0" distR="0" wp14:anchorId="725D09DF" wp14:editId="09DB4FCC">
            <wp:extent cx="4781550" cy="2622701"/>
            <wp:effectExtent l="0" t="0" r="0" b="6350"/>
            <wp:docPr id="3" name="Picture 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, Exce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82092" cy="262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FFD2D" w14:textId="11FE6041" w:rsidR="00254FF2" w:rsidRDefault="00254FF2" w:rsidP="00254FF2">
      <w:pPr>
        <w:rPr>
          <w:lang w:eastAsia="en-CA"/>
        </w:rPr>
      </w:pPr>
      <w:r>
        <w:rPr>
          <w:lang w:eastAsia="en-CA"/>
        </w:rPr>
        <w:lastRenderedPageBreak/>
        <w:t xml:space="preserve">For 2018, we can see that RUN is a </w:t>
      </w:r>
      <w:r w:rsidR="00726149">
        <w:rPr>
          <w:lang w:eastAsia="en-CA"/>
        </w:rPr>
        <w:t>high-performing</w:t>
      </w:r>
      <w:r>
        <w:rPr>
          <w:lang w:eastAsia="en-CA"/>
        </w:rPr>
        <w:t xml:space="preserve"> stock and ENPH is a good investment too. All other stocks performed poorly. </w:t>
      </w:r>
    </w:p>
    <w:p w14:paraId="315881F7" w14:textId="28CA7B05" w:rsidR="00254FF2" w:rsidRDefault="00254FF2" w:rsidP="00254FF2">
      <w:pPr>
        <w:rPr>
          <w:lang w:eastAsia="en-CA"/>
        </w:rPr>
      </w:pPr>
      <w:r w:rsidRPr="00254FF2">
        <w:rPr>
          <w:lang w:eastAsia="en-CA"/>
        </w:rPr>
        <w:drawing>
          <wp:anchor distT="0" distB="0" distL="114300" distR="114300" simplePos="0" relativeHeight="251658240" behindDoc="0" locked="0" layoutInCell="1" allowOverlap="1" wp14:anchorId="3DAC62A2" wp14:editId="3EAC3CCC">
            <wp:simplePos x="0" y="0"/>
            <wp:positionH relativeFrom="margin">
              <wp:align>left</wp:align>
            </wp:positionH>
            <wp:positionV relativeFrom="paragraph">
              <wp:posOffset>185420</wp:posOffset>
            </wp:positionV>
            <wp:extent cx="5730240" cy="3215640"/>
            <wp:effectExtent l="0" t="0" r="3810" b="3810"/>
            <wp:wrapTopAndBottom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5468DE" w14:textId="70A53CAB" w:rsidR="00254FF2" w:rsidRDefault="00254FF2" w:rsidP="00254FF2">
      <w:pPr>
        <w:rPr>
          <w:lang w:eastAsia="en-CA"/>
        </w:rPr>
      </w:pPr>
    </w:p>
    <w:p w14:paraId="6B7B102B" w14:textId="77777777" w:rsidR="00254FF2" w:rsidRDefault="00254FF2" w:rsidP="00254FF2">
      <w:pPr>
        <w:spacing w:after="0" w:line="240" w:lineRule="auto"/>
        <w:rPr>
          <w:lang w:eastAsia="en-CA"/>
        </w:rPr>
      </w:pPr>
    </w:p>
    <w:p w14:paraId="6B28329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Sub </w:t>
      </w:r>
      <w:proofErr w:type="spellStart"/>
      <w:proofErr w:type="gramStart"/>
      <w:r w:rsidRPr="00726149">
        <w:rPr>
          <w:color w:val="FF0000"/>
          <w:lang w:eastAsia="en-CA"/>
        </w:rPr>
        <w:t>AllStocksAnalysisRefactored</w:t>
      </w:r>
      <w:proofErr w:type="spellEnd"/>
      <w:r w:rsidRPr="00726149">
        <w:rPr>
          <w:color w:val="FF0000"/>
          <w:lang w:eastAsia="en-CA"/>
        </w:rPr>
        <w:t>(</w:t>
      </w:r>
      <w:proofErr w:type="gramEnd"/>
      <w:r w:rsidRPr="00726149">
        <w:rPr>
          <w:color w:val="FF0000"/>
          <w:lang w:eastAsia="en-CA"/>
        </w:rPr>
        <w:t>)</w:t>
      </w:r>
    </w:p>
    <w:p w14:paraId="002A8795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Dim </w:t>
      </w:r>
      <w:proofErr w:type="spellStart"/>
      <w:r w:rsidRPr="00726149">
        <w:rPr>
          <w:color w:val="FF0000"/>
          <w:lang w:eastAsia="en-CA"/>
        </w:rPr>
        <w:t>startTime</w:t>
      </w:r>
      <w:proofErr w:type="spellEnd"/>
      <w:r w:rsidRPr="00726149">
        <w:rPr>
          <w:color w:val="FF0000"/>
          <w:lang w:eastAsia="en-CA"/>
        </w:rPr>
        <w:t xml:space="preserve"> As Single</w:t>
      </w:r>
    </w:p>
    <w:p w14:paraId="7AA00AC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Dim </w:t>
      </w:r>
      <w:proofErr w:type="spellStart"/>
      <w:proofErr w:type="gramStart"/>
      <w:r w:rsidRPr="00726149">
        <w:rPr>
          <w:color w:val="FF0000"/>
          <w:lang w:eastAsia="en-CA"/>
        </w:rPr>
        <w:t>endTime</w:t>
      </w:r>
      <w:proofErr w:type="spellEnd"/>
      <w:r w:rsidRPr="00726149">
        <w:rPr>
          <w:color w:val="FF0000"/>
          <w:lang w:eastAsia="en-CA"/>
        </w:rPr>
        <w:t xml:space="preserve">  As</w:t>
      </w:r>
      <w:proofErr w:type="gramEnd"/>
      <w:r w:rsidRPr="00726149">
        <w:rPr>
          <w:color w:val="FF0000"/>
          <w:lang w:eastAsia="en-CA"/>
        </w:rPr>
        <w:t xml:space="preserve"> Single</w:t>
      </w:r>
    </w:p>
    <w:p w14:paraId="68CBA36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6749A154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yearValue</w:t>
      </w:r>
      <w:proofErr w:type="spellEnd"/>
      <w:r w:rsidRPr="00726149">
        <w:rPr>
          <w:color w:val="FF0000"/>
          <w:lang w:eastAsia="en-CA"/>
        </w:rPr>
        <w:t xml:space="preserve"> = </w:t>
      </w:r>
      <w:proofErr w:type="spellStart"/>
      <w:proofErr w:type="gramStart"/>
      <w:r w:rsidRPr="00726149">
        <w:rPr>
          <w:color w:val="FF0000"/>
          <w:lang w:eastAsia="en-CA"/>
        </w:rPr>
        <w:t>InputBox</w:t>
      </w:r>
      <w:proofErr w:type="spellEnd"/>
      <w:r w:rsidRPr="00726149">
        <w:rPr>
          <w:color w:val="FF0000"/>
          <w:lang w:eastAsia="en-CA"/>
        </w:rPr>
        <w:t>(</w:t>
      </w:r>
      <w:proofErr w:type="gramEnd"/>
      <w:r w:rsidRPr="00726149">
        <w:rPr>
          <w:color w:val="FF0000"/>
          <w:lang w:eastAsia="en-CA"/>
        </w:rPr>
        <w:t>"What year would you like to run the analysis on?")</w:t>
      </w:r>
    </w:p>
    <w:p w14:paraId="0EBF02B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50D7C8D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startTime</w:t>
      </w:r>
      <w:proofErr w:type="spellEnd"/>
      <w:r w:rsidRPr="00726149">
        <w:rPr>
          <w:color w:val="FF0000"/>
          <w:lang w:eastAsia="en-CA"/>
        </w:rPr>
        <w:t xml:space="preserve"> = Timer</w:t>
      </w:r>
    </w:p>
    <w:p w14:paraId="0141FB2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5B4D402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Format the output sheet on All Stocks Analysis worksheet</w:t>
      </w:r>
    </w:p>
    <w:p w14:paraId="3DA3772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Worksheets(</w:t>
      </w:r>
      <w:proofErr w:type="gramEnd"/>
      <w:r w:rsidRPr="00726149">
        <w:rPr>
          <w:color w:val="FF0000"/>
          <w:lang w:eastAsia="en-CA"/>
        </w:rPr>
        <w:t>"All Stocks Analysis").Activate</w:t>
      </w:r>
    </w:p>
    <w:p w14:paraId="431F0E0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196ADE5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Range("A1"</w:t>
      </w:r>
      <w:proofErr w:type="gramStart"/>
      <w:r w:rsidRPr="00726149">
        <w:rPr>
          <w:color w:val="FF0000"/>
          <w:lang w:eastAsia="en-CA"/>
        </w:rPr>
        <w:t>).Value</w:t>
      </w:r>
      <w:proofErr w:type="gramEnd"/>
      <w:r w:rsidRPr="00726149">
        <w:rPr>
          <w:color w:val="FF0000"/>
          <w:lang w:eastAsia="en-CA"/>
        </w:rPr>
        <w:t xml:space="preserve"> = "All Stocks (" + </w:t>
      </w:r>
      <w:proofErr w:type="spellStart"/>
      <w:r w:rsidRPr="00726149">
        <w:rPr>
          <w:color w:val="FF0000"/>
          <w:lang w:eastAsia="en-CA"/>
        </w:rPr>
        <w:t>yearValue</w:t>
      </w:r>
      <w:proofErr w:type="spellEnd"/>
      <w:r w:rsidRPr="00726149">
        <w:rPr>
          <w:color w:val="FF0000"/>
          <w:lang w:eastAsia="en-CA"/>
        </w:rPr>
        <w:t xml:space="preserve"> + ")"</w:t>
      </w:r>
    </w:p>
    <w:p w14:paraId="33E1873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6E0D960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Create a header row</w:t>
      </w:r>
    </w:p>
    <w:p w14:paraId="1A429D0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0890199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Cells(</w:t>
      </w:r>
      <w:proofErr w:type="gramEnd"/>
      <w:r w:rsidRPr="00726149">
        <w:rPr>
          <w:color w:val="FF0000"/>
          <w:lang w:eastAsia="en-CA"/>
        </w:rPr>
        <w:t>3, 1).Value = "Ticker"</w:t>
      </w:r>
    </w:p>
    <w:p w14:paraId="1B32D18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Cells(</w:t>
      </w:r>
      <w:proofErr w:type="gramEnd"/>
      <w:r w:rsidRPr="00726149">
        <w:rPr>
          <w:color w:val="FF0000"/>
          <w:lang w:eastAsia="en-CA"/>
        </w:rPr>
        <w:t>3, 2).Value = "Total Daily Volume"</w:t>
      </w:r>
    </w:p>
    <w:p w14:paraId="079E1FA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Cells(</w:t>
      </w:r>
      <w:proofErr w:type="gramEnd"/>
      <w:r w:rsidRPr="00726149">
        <w:rPr>
          <w:color w:val="FF0000"/>
          <w:lang w:eastAsia="en-CA"/>
        </w:rPr>
        <w:t>3, 3).Value = "Return"</w:t>
      </w:r>
    </w:p>
    <w:p w14:paraId="58315F8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792A7C4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Initialize array of all tickers</w:t>
      </w:r>
    </w:p>
    <w:p w14:paraId="6DEFBA5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Dim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12) As String</w:t>
      </w:r>
    </w:p>
    <w:p w14:paraId="20CD6FB5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0443383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lastRenderedPageBreak/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0) = "AY"</w:t>
      </w:r>
    </w:p>
    <w:p w14:paraId="21D05812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1) = "CSIQ"</w:t>
      </w:r>
    </w:p>
    <w:p w14:paraId="50CF65F5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2) = "DQ"</w:t>
      </w:r>
    </w:p>
    <w:p w14:paraId="3F87436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3) = "ENPH"</w:t>
      </w:r>
    </w:p>
    <w:p w14:paraId="43322A6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4) = "FSLR"</w:t>
      </w:r>
    </w:p>
    <w:p w14:paraId="7692672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5) = "HASI"</w:t>
      </w:r>
    </w:p>
    <w:p w14:paraId="698CD913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6) = "JKS"</w:t>
      </w:r>
    </w:p>
    <w:p w14:paraId="5B70A2D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7) = "RUN"</w:t>
      </w:r>
    </w:p>
    <w:p w14:paraId="0B24E6E2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8) = "SEDG"</w:t>
      </w:r>
    </w:p>
    <w:p w14:paraId="21BA237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9) = "SPWR"</w:t>
      </w:r>
    </w:p>
    <w:p w14:paraId="7CEFBBB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10) = "TERP"</w:t>
      </w:r>
    </w:p>
    <w:p w14:paraId="14011E65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tickers(</w:t>
      </w:r>
      <w:proofErr w:type="gramEnd"/>
      <w:r w:rsidRPr="00726149">
        <w:rPr>
          <w:color w:val="FF0000"/>
          <w:lang w:eastAsia="en-CA"/>
        </w:rPr>
        <w:t>11) = "VSLR"</w:t>
      </w:r>
    </w:p>
    <w:p w14:paraId="09F7C41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012B419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Activate data worksheet</w:t>
      </w:r>
    </w:p>
    <w:p w14:paraId="737FE20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Worksheets(</w:t>
      </w:r>
      <w:proofErr w:type="spellStart"/>
      <w:r w:rsidRPr="00726149">
        <w:rPr>
          <w:color w:val="FF0000"/>
          <w:lang w:eastAsia="en-CA"/>
        </w:rPr>
        <w:t>yearValue</w:t>
      </w:r>
      <w:proofErr w:type="spellEnd"/>
      <w:proofErr w:type="gramStart"/>
      <w:r w:rsidRPr="00726149">
        <w:rPr>
          <w:color w:val="FF0000"/>
          <w:lang w:eastAsia="en-CA"/>
        </w:rPr>
        <w:t>).Activate</w:t>
      </w:r>
      <w:proofErr w:type="gramEnd"/>
    </w:p>
    <w:p w14:paraId="0C0FB5F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51C37374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Get the number of rows to loop over</w:t>
      </w:r>
    </w:p>
    <w:p w14:paraId="52311CF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RowCount</w:t>
      </w:r>
      <w:proofErr w:type="spellEnd"/>
      <w:r w:rsidRPr="00726149">
        <w:rPr>
          <w:color w:val="FF0000"/>
          <w:lang w:eastAsia="en-CA"/>
        </w:rPr>
        <w:t xml:space="preserve"> =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Rows.Count</w:t>
      </w:r>
      <w:proofErr w:type="spellEnd"/>
      <w:r w:rsidRPr="00726149">
        <w:rPr>
          <w:color w:val="FF0000"/>
          <w:lang w:eastAsia="en-CA"/>
        </w:rPr>
        <w:t>, "A").End(</w:t>
      </w:r>
      <w:proofErr w:type="spellStart"/>
      <w:r w:rsidRPr="00726149">
        <w:rPr>
          <w:color w:val="FF0000"/>
          <w:lang w:eastAsia="en-CA"/>
        </w:rPr>
        <w:t>xlUp</w:t>
      </w:r>
      <w:proofErr w:type="spellEnd"/>
      <w:r w:rsidRPr="00726149">
        <w:rPr>
          <w:color w:val="FF0000"/>
          <w:lang w:eastAsia="en-CA"/>
        </w:rPr>
        <w:t>).Row</w:t>
      </w:r>
    </w:p>
    <w:p w14:paraId="41319BF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2739BB03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1a) Create a ticker Index</w:t>
      </w:r>
    </w:p>
    <w:p w14:paraId="6CC818D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536EA7A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 xml:space="preserve"> = 0</w:t>
      </w:r>
    </w:p>
    <w:p w14:paraId="5722BC0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520AA8F1" w14:textId="0974A8F5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</w:t>
      </w:r>
    </w:p>
    <w:p w14:paraId="7E0006B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1b) Create three output arrays</w:t>
      </w:r>
    </w:p>
    <w:p w14:paraId="620F2453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79F16FA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Dim </w:t>
      </w:r>
      <w:proofErr w:type="spellStart"/>
      <w:proofErr w:type="gramStart"/>
      <w:r w:rsidRPr="00726149">
        <w:rPr>
          <w:color w:val="FF0000"/>
          <w:lang w:eastAsia="en-CA"/>
        </w:rPr>
        <w:t>tickerVolumes</w:t>
      </w:r>
      <w:proofErr w:type="spellEnd"/>
      <w:r w:rsidRPr="00726149">
        <w:rPr>
          <w:color w:val="FF0000"/>
          <w:lang w:eastAsia="en-CA"/>
        </w:rPr>
        <w:t>(</w:t>
      </w:r>
      <w:proofErr w:type="gramEnd"/>
      <w:r w:rsidRPr="00726149">
        <w:rPr>
          <w:color w:val="FF0000"/>
          <w:lang w:eastAsia="en-CA"/>
        </w:rPr>
        <w:t>12) As Long</w:t>
      </w:r>
    </w:p>
    <w:p w14:paraId="3E560C6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06277DA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Dim </w:t>
      </w:r>
      <w:proofErr w:type="spellStart"/>
      <w:proofErr w:type="gramStart"/>
      <w:r w:rsidRPr="00726149">
        <w:rPr>
          <w:color w:val="FF0000"/>
          <w:lang w:eastAsia="en-CA"/>
        </w:rPr>
        <w:t>tickerStartingPrices</w:t>
      </w:r>
      <w:proofErr w:type="spellEnd"/>
      <w:r w:rsidRPr="00726149">
        <w:rPr>
          <w:color w:val="FF0000"/>
          <w:lang w:eastAsia="en-CA"/>
        </w:rPr>
        <w:t>(</w:t>
      </w:r>
      <w:proofErr w:type="gramEnd"/>
      <w:r w:rsidRPr="00726149">
        <w:rPr>
          <w:color w:val="FF0000"/>
          <w:lang w:eastAsia="en-CA"/>
        </w:rPr>
        <w:t>12) As Single</w:t>
      </w:r>
    </w:p>
    <w:p w14:paraId="340C312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52C69BE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Dim </w:t>
      </w:r>
      <w:proofErr w:type="spellStart"/>
      <w:proofErr w:type="gramStart"/>
      <w:r w:rsidRPr="00726149">
        <w:rPr>
          <w:color w:val="FF0000"/>
          <w:lang w:eastAsia="en-CA"/>
        </w:rPr>
        <w:t>tickerEndingPrices</w:t>
      </w:r>
      <w:proofErr w:type="spellEnd"/>
      <w:r w:rsidRPr="00726149">
        <w:rPr>
          <w:color w:val="FF0000"/>
          <w:lang w:eastAsia="en-CA"/>
        </w:rPr>
        <w:t>(</w:t>
      </w:r>
      <w:proofErr w:type="gramEnd"/>
      <w:r w:rsidRPr="00726149">
        <w:rPr>
          <w:color w:val="FF0000"/>
          <w:lang w:eastAsia="en-CA"/>
        </w:rPr>
        <w:t>12) As Single</w:t>
      </w:r>
    </w:p>
    <w:p w14:paraId="2858CF7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721C693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'2a) Create a for loop to initialize the </w:t>
      </w:r>
      <w:proofErr w:type="spellStart"/>
      <w:r w:rsidRPr="00726149">
        <w:rPr>
          <w:color w:val="FF0000"/>
          <w:lang w:eastAsia="en-CA"/>
        </w:rPr>
        <w:t>tickerVolumes</w:t>
      </w:r>
      <w:proofErr w:type="spellEnd"/>
      <w:r w:rsidRPr="00726149">
        <w:rPr>
          <w:color w:val="FF0000"/>
          <w:lang w:eastAsia="en-CA"/>
        </w:rPr>
        <w:t xml:space="preserve"> to zero.</w:t>
      </w:r>
    </w:p>
    <w:p w14:paraId="46FE34E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214089E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For 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 = 0 To 11</w:t>
      </w:r>
    </w:p>
    <w:p w14:paraId="43F7A37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tickerVolum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) = 0</w:t>
      </w:r>
    </w:p>
    <w:p w14:paraId="0E479ED9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tickerStartingPric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) = 0</w:t>
      </w:r>
    </w:p>
    <w:p w14:paraId="6CA5934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tickerEndingPric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) = 0</w:t>
      </w:r>
    </w:p>
    <w:p w14:paraId="27108162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3F405E0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Next </w:t>
      </w:r>
      <w:proofErr w:type="spellStart"/>
      <w:r w:rsidRPr="00726149">
        <w:rPr>
          <w:color w:val="FF0000"/>
          <w:lang w:eastAsia="en-CA"/>
        </w:rPr>
        <w:t>i</w:t>
      </w:r>
      <w:proofErr w:type="spellEnd"/>
    </w:p>
    <w:p w14:paraId="2364DD3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6F8714D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2C376D19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65612E9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'2b) Loop over all the rows in the spreadsheet.</w:t>
      </w:r>
    </w:p>
    <w:p w14:paraId="5C46821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17F9C7F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For 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 = 2 To </w:t>
      </w:r>
      <w:proofErr w:type="spellStart"/>
      <w:r w:rsidRPr="00726149">
        <w:rPr>
          <w:color w:val="FF0000"/>
          <w:lang w:eastAsia="en-CA"/>
        </w:rPr>
        <w:t>RowCount</w:t>
      </w:r>
      <w:proofErr w:type="spellEnd"/>
    </w:p>
    <w:p w14:paraId="6479CC49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2F9F0023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'3a) Increase volume for current ticker</w:t>
      </w:r>
    </w:p>
    <w:p w14:paraId="01D4FC9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62EBA17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049F612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  <w:proofErr w:type="spellStart"/>
      <w:r w:rsidRPr="00726149">
        <w:rPr>
          <w:color w:val="FF0000"/>
          <w:lang w:eastAsia="en-CA"/>
        </w:rPr>
        <w:t>tickerVolum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 xml:space="preserve">) = </w:t>
      </w:r>
      <w:proofErr w:type="spellStart"/>
      <w:r w:rsidRPr="00726149">
        <w:rPr>
          <w:color w:val="FF0000"/>
          <w:lang w:eastAsia="en-CA"/>
        </w:rPr>
        <w:t>tickerVolum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 xml:space="preserve">) +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8).Value</w:t>
      </w:r>
    </w:p>
    <w:p w14:paraId="715EE1B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6007284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</w:t>
      </w:r>
    </w:p>
    <w:p w14:paraId="0DA178E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06A6E2A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'3b) Check if the current row is the first row with the selected 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.</w:t>
      </w:r>
    </w:p>
    <w:p w14:paraId="4B50BEE9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'</w:t>
      </w:r>
      <w:proofErr w:type="gramStart"/>
      <w:r w:rsidRPr="00726149">
        <w:rPr>
          <w:color w:val="FF0000"/>
          <w:lang w:eastAsia="en-CA"/>
        </w:rPr>
        <w:t>If  Then</w:t>
      </w:r>
      <w:proofErr w:type="gramEnd"/>
    </w:p>
    <w:p w14:paraId="73B8BF9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119BFB79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If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 - 1, 1).Value &lt;&gt; tickers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) And Cells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1) = tickers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) Then</w:t>
      </w:r>
    </w:p>
    <w:p w14:paraId="280B1A2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4CF7827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  <w:proofErr w:type="spellStart"/>
      <w:r w:rsidRPr="00726149">
        <w:rPr>
          <w:color w:val="FF0000"/>
          <w:lang w:eastAsia="en-CA"/>
        </w:rPr>
        <w:t>tickerStartingPric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 xml:space="preserve">) =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6).Value</w:t>
      </w:r>
    </w:p>
    <w:p w14:paraId="4E55EF5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End If</w:t>
      </w:r>
    </w:p>
    <w:p w14:paraId="51CAE492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6FAF8F53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'End If</w:t>
      </w:r>
    </w:p>
    <w:p w14:paraId="3D1A5EA2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37AD53E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'3c) check if the current row is the last row with the selected ticker</w:t>
      </w:r>
    </w:p>
    <w:p w14:paraId="0F77AF3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'If the next row’s ticker doesn’t match, increase the 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.</w:t>
      </w:r>
    </w:p>
    <w:p w14:paraId="7D89879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'</w:t>
      </w:r>
      <w:proofErr w:type="gramStart"/>
      <w:r w:rsidRPr="00726149">
        <w:rPr>
          <w:color w:val="FF0000"/>
          <w:lang w:eastAsia="en-CA"/>
        </w:rPr>
        <w:t>If  Then</w:t>
      </w:r>
      <w:proofErr w:type="gramEnd"/>
    </w:p>
    <w:p w14:paraId="202408B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21704D2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If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 + 1, 1).Value &lt;&gt; tickers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) And Cells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1) = tickers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) Then</w:t>
      </w:r>
    </w:p>
    <w:p w14:paraId="6C4C626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  <w:proofErr w:type="spellStart"/>
      <w:r w:rsidRPr="00726149">
        <w:rPr>
          <w:color w:val="FF0000"/>
          <w:lang w:eastAsia="en-CA"/>
        </w:rPr>
        <w:t>tickerEndingPric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 xml:space="preserve">) =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6).Value</w:t>
      </w:r>
    </w:p>
    <w:p w14:paraId="4967DAB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End If</w:t>
      </w:r>
    </w:p>
    <w:p w14:paraId="303E7B7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68136E0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'3d Increase the 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.</w:t>
      </w:r>
    </w:p>
    <w:p w14:paraId="4C70EEA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If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1).Value = tickers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) And Cells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 + 1, 1).Value &lt;&gt; tickers(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>) Then</w:t>
      </w:r>
    </w:p>
    <w:p w14:paraId="2380CDB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 xml:space="preserve"> = </w:t>
      </w:r>
      <w:proofErr w:type="spellStart"/>
      <w:r w:rsidRPr="00726149">
        <w:rPr>
          <w:color w:val="FF0000"/>
          <w:lang w:eastAsia="en-CA"/>
        </w:rPr>
        <w:t>tickerIndex</w:t>
      </w:r>
      <w:proofErr w:type="spellEnd"/>
      <w:r w:rsidRPr="00726149">
        <w:rPr>
          <w:color w:val="FF0000"/>
          <w:lang w:eastAsia="en-CA"/>
        </w:rPr>
        <w:t xml:space="preserve"> + 1</w:t>
      </w:r>
    </w:p>
    <w:p w14:paraId="1F60DD25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End If</w:t>
      </w:r>
    </w:p>
    <w:p w14:paraId="62108AF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2FB0EEB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</w:t>
      </w:r>
    </w:p>
    <w:p w14:paraId="31C3B8E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3C99538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'End If</w:t>
      </w:r>
    </w:p>
    <w:p w14:paraId="612550A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6F9514B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Next </w:t>
      </w:r>
      <w:proofErr w:type="spellStart"/>
      <w:r w:rsidRPr="00726149">
        <w:rPr>
          <w:color w:val="FF0000"/>
          <w:lang w:eastAsia="en-CA"/>
        </w:rPr>
        <w:t>i</w:t>
      </w:r>
      <w:proofErr w:type="spellEnd"/>
    </w:p>
    <w:p w14:paraId="4549048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</w:p>
    <w:p w14:paraId="15FDCDB3" w14:textId="367A29D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</w:t>
      </w:r>
    </w:p>
    <w:p w14:paraId="44C8FCE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4) Loop through your arrays to output the Ticker, Total Daily Volume, and Return.</w:t>
      </w:r>
    </w:p>
    <w:p w14:paraId="6D9A2E0F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</w:t>
      </w:r>
    </w:p>
    <w:p w14:paraId="4EE5EBF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659B0A2C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  <w:proofErr w:type="gramStart"/>
      <w:r w:rsidRPr="00726149">
        <w:rPr>
          <w:color w:val="FF0000"/>
          <w:lang w:eastAsia="en-CA"/>
        </w:rPr>
        <w:t>Worksheets(</w:t>
      </w:r>
      <w:proofErr w:type="gramEnd"/>
      <w:r w:rsidRPr="00726149">
        <w:rPr>
          <w:color w:val="FF0000"/>
          <w:lang w:eastAsia="en-CA"/>
        </w:rPr>
        <w:t>"All Stocks Analysis").Activate</w:t>
      </w:r>
    </w:p>
    <w:p w14:paraId="07E21BD8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0852E97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For 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 = 0 To 11</w:t>
      </w:r>
    </w:p>
    <w:p w14:paraId="6FD426D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  <w:proofErr w:type="gramStart"/>
      <w:r w:rsidRPr="00726149">
        <w:rPr>
          <w:color w:val="FF0000"/>
          <w:lang w:eastAsia="en-CA"/>
        </w:rPr>
        <w:t>Cells(</w:t>
      </w:r>
      <w:proofErr w:type="gramEnd"/>
      <w:r w:rsidRPr="00726149">
        <w:rPr>
          <w:color w:val="FF0000"/>
          <w:lang w:eastAsia="en-CA"/>
        </w:rPr>
        <w:t xml:space="preserve">4 + 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1).Value = tickers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)</w:t>
      </w:r>
    </w:p>
    <w:p w14:paraId="38E2FC6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  <w:proofErr w:type="gramStart"/>
      <w:r w:rsidRPr="00726149">
        <w:rPr>
          <w:color w:val="FF0000"/>
          <w:lang w:eastAsia="en-CA"/>
        </w:rPr>
        <w:t>Cells(</w:t>
      </w:r>
      <w:proofErr w:type="gramEnd"/>
      <w:r w:rsidRPr="00726149">
        <w:rPr>
          <w:color w:val="FF0000"/>
          <w:lang w:eastAsia="en-CA"/>
        </w:rPr>
        <w:t xml:space="preserve">4 + 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, 2).Value = </w:t>
      </w:r>
      <w:proofErr w:type="spellStart"/>
      <w:r w:rsidRPr="00726149">
        <w:rPr>
          <w:color w:val="FF0000"/>
          <w:lang w:eastAsia="en-CA"/>
        </w:rPr>
        <w:t>tickerVolum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)</w:t>
      </w:r>
    </w:p>
    <w:p w14:paraId="76FA6784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  <w:proofErr w:type="gramStart"/>
      <w:r w:rsidRPr="00726149">
        <w:rPr>
          <w:color w:val="FF0000"/>
          <w:lang w:eastAsia="en-CA"/>
        </w:rPr>
        <w:t>Cells(</w:t>
      </w:r>
      <w:proofErr w:type="gramEnd"/>
      <w:r w:rsidRPr="00726149">
        <w:rPr>
          <w:color w:val="FF0000"/>
          <w:lang w:eastAsia="en-CA"/>
        </w:rPr>
        <w:t xml:space="preserve">4 + 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, 3).Value = </w:t>
      </w:r>
      <w:proofErr w:type="spellStart"/>
      <w:r w:rsidRPr="00726149">
        <w:rPr>
          <w:color w:val="FF0000"/>
          <w:lang w:eastAsia="en-CA"/>
        </w:rPr>
        <w:t>tickerEndingPric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) / </w:t>
      </w:r>
      <w:proofErr w:type="spellStart"/>
      <w:r w:rsidRPr="00726149">
        <w:rPr>
          <w:color w:val="FF0000"/>
          <w:lang w:eastAsia="en-CA"/>
        </w:rPr>
        <w:t>tickerStartingPrices</w:t>
      </w:r>
      <w:proofErr w:type="spell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) - 1</w:t>
      </w:r>
    </w:p>
    <w:p w14:paraId="7F621A33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</w:t>
      </w:r>
    </w:p>
    <w:p w14:paraId="7194226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    Next </w:t>
      </w:r>
      <w:proofErr w:type="spellStart"/>
      <w:r w:rsidRPr="00726149">
        <w:rPr>
          <w:color w:val="FF0000"/>
          <w:lang w:eastAsia="en-CA"/>
        </w:rPr>
        <w:t>i</w:t>
      </w:r>
      <w:proofErr w:type="spellEnd"/>
    </w:p>
    <w:p w14:paraId="5AF9418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2752DB9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lastRenderedPageBreak/>
        <w:t xml:space="preserve">    </w:t>
      </w:r>
    </w:p>
    <w:p w14:paraId="30BEEEA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'Formatting</w:t>
      </w:r>
    </w:p>
    <w:p w14:paraId="27D61206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Worksheets(</w:t>
      </w:r>
      <w:proofErr w:type="gramEnd"/>
      <w:r w:rsidRPr="00726149">
        <w:rPr>
          <w:color w:val="FF0000"/>
          <w:lang w:eastAsia="en-CA"/>
        </w:rPr>
        <w:t>"All Stocks Analysis").Activate</w:t>
      </w:r>
    </w:p>
    <w:p w14:paraId="5A7E411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Range(</w:t>
      </w:r>
      <w:proofErr w:type="gramEnd"/>
      <w:r w:rsidRPr="00726149">
        <w:rPr>
          <w:color w:val="FF0000"/>
          <w:lang w:eastAsia="en-CA"/>
        </w:rPr>
        <w:t>"A3:C3").</w:t>
      </w:r>
      <w:proofErr w:type="spellStart"/>
      <w:r w:rsidRPr="00726149">
        <w:rPr>
          <w:color w:val="FF0000"/>
          <w:lang w:eastAsia="en-CA"/>
        </w:rPr>
        <w:t>Font.FontStyle</w:t>
      </w:r>
      <w:proofErr w:type="spellEnd"/>
      <w:r w:rsidRPr="00726149">
        <w:rPr>
          <w:color w:val="FF0000"/>
          <w:lang w:eastAsia="en-CA"/>
        </w:rPr>
        <w:t xml:space="preserve"> = "Bold"</w:t>
      </w:r>
    </w:p>
    <w:p w14:paraId="389462E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Range("A3:C3"</w:t>
      </w:r>
      <w:proofErr w:type="gramStart"/>
      <w:r w:rsidRPr="00726149">
        <w:rPr>
          <w:color w:val="FF0000"/>
          <w:lang w:eastAsia="en-CA"/>
        </w:rPr>
        <w:t>).Borders</w:t>
      </w:r>
      <w:proofErr w:type="gramEnd"/>
      <w:r w:rsidRPr="00726149">
        <w:rPr>
          <w:color w:val="FF0000"/>
          <w:lang w:eastAsia="en-CA"/>
        </w:rPr>
        <w:t>(</w:t>
      </w:r>
      <w:proofErr w:type="spellStart"/>
      <w:r w:rsidRPr="00726149">
        <w:rPr>
          <w:color w:val="FF0000"/>
          <w:lang w:eastAsia="en-CA"/>
        </w:rPr>
        <w:t>xlEdgeBottom</w:t>
      </w:r>
      <w:proofErr w:type="spellEnd"/>
      <w:r w:rsidRPr="00726149">
        <w:rPr>
          <w:color w:val="FF0000"/>
          <w:lang w:eastAsia="en-CA"/>
        </w:rPr>
        <w:t>).</w:t>
      </w:r>
      <w:proofErr w:type="spellStart"/>
      <w:r w:rsidRPr="00726149">
        <w:rPr>
          <w:color w:val="FF0000"/>
          <w:lang w:eastAsia="en-CA"/>
        </w:rPr>
        <w:t>LineStyle</w:t>
      </w:r>
      <w:proofErr w:type="spellEnd"/>
      <w:r w:rsidRPr="00726149">
        <w:rPr>
          <w:color w:val="FF0000"/>
          <w:lang w:eastAsia="en-CA"/>
        </w:rPr>
        <w:t xml:space="preserve"> = </w:t>
      </w:r>
      <w:proofErr w:type="spellStart"/>
      <w:r w:rsidRPr="00726149">
        <w:rPr>
          <w:color w:val="FF0000"/>
          <w:lang w:eastAsia="en-CA"/>
        </w:rPr>
        <w:t>xlContinuous</w:t>
      </w:r>
      <w:proofErr w:type="spellEnd"/>
    </w:p>
    <w:p w14:paraId="2FA222D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Range(</w:t>
      </w:r>
      <w:proofErr w:type="gramEnd"/>
      <w:r w:rsidRPr="00726149">
        <w:rPr>
          <w:color w:val="FF0000"/>
          <w:lang w:eastAsia="en-CA"/>
        </w:rPr>
        <w:t>"B4:B15").</w:t>
      </w:r>
      <w:proofErr w:type="spellStart"/>
      <w:r w:rsidRPr="00726149">
        <w:rPr>
          <w:color w:val="FF0000"/>
          <w:lang w:eastAsia="en-CA"/>
        </w:rPr>
        <w:t>NumberFormat</w:t>
      </w:r>
      <w:proofErr w:type="spellEnd"/>
      <w:r w:rsidRPr="00726149">
        <w:rPr>
          <w:color w:val="FF0000"/>
          <w:lang w:eastAsia="en-CA"/>
        </w:rPr>
        <w:t xml:space="preserve"> = "#,##0"</w:t>
      </w:r>
    </w:p>
    <w:p w14:paraId="7A1E4D9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gramStart"/>
      <w:r w:rsidRPr="00726149">
        <w:rPr>
          <w:color w:val="FF0000"/>
          <w:lang w:eastAsia="en-CA"/>
        </w:rPr>
        <w:t>Range(</w:t>
      </w:r>
      <w:proofErr w:type="gramEnd"/>
      <w:r w:rsidRPr="00726149">
        <w:rPr>
          <w:color w:val="FF0000"/>
          <w:lang w:eastAsia="en-CA"/>
        </w:rPr>
        <w:t>"C4:C15").</w:t>
      </w:r>
      <w:proofErr w:type="spellStart"/>
      <w:r w:rsidRPr="00726149">
        <w:rPr>
          <w:color w:val="FF0000"/>
          <w:lang w:eastAsia="en-CA"/>
        </w:rPr>
        <w:t>NumberFormat</w:t>
      </w:r>
      <w:proofErr w:type="spellEnd"/>
      <w:r w:rsidRPr="00726149">
        <w:rPr>
          <w:color w:val="FF0000"/>
          <w:lang w:eastAsia="en-CA"/>
        </w:rPr>
        <w:t xml:space="preserve"> = "0.0%"</w:t>
      </w:r>
    </w:p>
    <w:p w14:paraId="7792A2D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Columns("B"</w:t>
      </w:r>
      <w:proofErr w:type="gramStart"/>
      <w:r w:rsidRPr="00726149">
        <w:rPr>
          <w:color w:val="FF0000"/>
          <w:lang w:eastAsia="en-CA"/>
        </w:rPr>
        <w:t>).AutoFit</w:t>
      </w:r>
      <w:proofErr w:type="gramEnd"/>
    </w:p>
    <w:p w14:paraId="4F7F0DC4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5840006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dataRowStart</w:t>
      </w:r>
      <w:proofErr w:type="spellEnd"/>
      <w:r w:rsidRPr="00726149">
        <w:rPr>
          <w:color w:val="FF0000"/>
          <w:lang w:eastAsia="en-CA"/>
        </w:rPr>
        <w:t xml:space="preserve"> = 4</w:t>
      </w:r>
    </w:p>
    <w:p w14:paraId="2A5D48D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dataRowEnd</w:t>
      </w:r>
      <w:proofErr w:type="spellEnd"/>
      <w:r w:rsidRPr="00726149">
        <w:rPr>
          <w:color w:val="FF0000"/>
          <w:lang w:eastAsia="en-CA"/>
        </w:rPr>
        <w:t xml:space="preserve"> = 15</w:t>
      </w:r>
    </w:p>
    <w:p w14:paraId="57C02184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00D2B4C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For </w:t>
      </w:r>
      <w:proofErr w:type="spellStart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 xml:space="preserve"> = </w:t>
      </w:r>
      <w:proofErr w:type="spellStart"/>
      <w:r w:rsidRPr="00726149">
        <w:rPr>
          <w:color w:val="FF0000"/>
          <w:lang w:eastAsia="en-CA"/>
        </w:rPr>
        <w:t>dataRowStart</w:t>
      </w:r>
      <w:proofErr w:type="spellEnd"/>
      <w:r w:rsidRPr="00726149">
        <w:rPr>
          <w:color w:val="FF0000"/>
          <w:lang w:eastAsia="en-CA"/>
        </w:rPr>
        <w:t xml:space="preserve"> </w:t>
      </w:r>
      <w:proofErr w:type="gramStart"/>
      <w:r w:rsidRPr="00726149">
        <w:rPr>
          <w:color w:val="FF0000"/>
          <w:lang w:eastAsia="en-CA"/>
        </w:rPr>
        <w:t>To</w:t>
      </w:r>
      <w:proofErr w:type="gramEnd"/>
      <w:r w:rsidRPr="00726149">
        <w:rPr>
          <w:color w:val="FF0000"/>
          <w:lang w:eastAsia="en-CA"/>
        </w:rPr>
        <w:t xml:space="preserve"> </w:t>
      </w:r>
      <w:proofErr w:type="spellStart"/>
      <w:r w:rsidRPr="00726149">
        <w:rPr>
          <w:color w:val="FF0000"/>
          <w:lang w:eastAsia="en-CA"/>
        </w:rPr>
        <w:t>dataRowEnd</w:t>
      </w:r>
      <w:proofErr w:type="spellEnd"/>
    </w:p>
    <w:p w14:paraId="2E6CDD8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217B4B3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If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3) &gt; 0 Then</w:t>
      </w:r>
    </w:p>
    <w:p w14:paraId="1201C47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68DB5AB1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3).</w:t>
      </w:r>
      <w:proofErr w:type="spellStart"/>
      <w:r w:rsidRPr="00726149">
        <w:rPr>
          <w:color w:val="FF0000"/>
          <w:lang w:eastAsia="en-CA"/>
        </w:rPr>
        <w:t>Interior.Color</w:t>
      </w:r>
      <w:proofErr w:type="spellEnd"/>
      <w:r w:rsidRPr="00726149">
        <w:rPr>
          <w:color w:val="FF0000"/>
          <w:lang w:eastAsia="en-CA"/>
        </w:rPr>
        <w:t xml:space="preserve"> = </w:t>
      </w:r>
      <w:proofErr w:type="spellStart"/>
      <w:r w:rsidRPr="00726149">
        <w:rPr>
          <w:color w:val="FF0000"/>
          <w:lang w:eastAsia="en-CA"/>
        </w:rPr>
        <w:t>vbGreen</w:t>
      </w:r>
      <w:proofErr w:type="spellEnd"/>
    </w:p>
    <w:p w14:paraId="42331CB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3DE27E7D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Else</w:t>
      </w:r>
    </w:p>
    <w:p w14:paraId="351B569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74D63FF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  <w:proofErr w:type="gramStart"/>
      <w:r w:rsidRPr="00726149">
        <w:rPr>
          <w:color w:val="FF0000"/>
          <w:lang w:eastAsia="en-CA"/>
        </w:rPr>
        <w:t>Cells(</w:t>
      </w:r>
      <w:proofErr w:type="spellStart"/>
      <w:proofErr w:type="gramEnd"/>
      <w:r w:rsidRPr="00726149">
        <w:rPr>
          <w:color w:val="FF0000"/>
          <w:lang w:eastAsia="en-CA"/>
        </w:rPr>
        <w:t>i</w:t>
      </w:r>
      <w:proofErr w:type="spellEnd"/>
      <w:r w:rsidRPr="00726149">
        <w:rPr>
          <w:color w:val="FF0000"/>
          <w:lang w:eastAsia="en-CA"/>
        </w:rPr>
        <w:t>, 3).</w:t>
      </w:r>
      <w:proofErr w:type="spellStart"/>
      <w:r w:rsidRPr="00726149">
        <w:rPr>
          <w:color w:val="FF0000"/>
          <w:lang w:eastAsia="en-CA"/>
        </w:rPr>
        <w:t>Interior.Color</w:t>
      </w:r>
      <w:proofErr w:type="spellEnd"/>
      <w:r w:rsidRPr="00726149">
        <w:rPr>
          <w:color w:val="FF0000"/>
          <w:lang w:eastAsia="en-CA"/>
        </w:rPr>
        <w:t xml:space="preserve"> = </w:t>
      </w:r>
      <w:proofErr w:type="spellStart"/>
      <w:r w:rsidRPr="00726149">
        <w:rPr>
          <w:color w:val="FF0000"/>
          <w:lang w:eastAsia="en-CA"/>
        </w:rPr>
        <w:t>vbRed</w:t>
      </w:r>
      <w:proofErr w:type="spellEnd"/>
    </w:p>
    <w:p w14:paraId="5A5FCCE7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    </w:t>
      </w:r>
    </w:p>
    <w:p w14:paraId="2844975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End If</w:t>
      </w:r>
    </w:p>
    <w:p w14:paraId="6A6F44F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    </w:t>
      </w:r>
    </w:p>
    <w:p w14:paraId="49B4A4F2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Next </w:t>
      </w:r>
      <w:proofErr w:type="spellStart"/>
      <w:r w:rsidRPr="00726149">
        <w:rPr>
          <w:color w:val="FF0000"/>
          <w:lang w:eastAsia="en-CA"/>
        </w:rPr>
        <w:t>i</w:t>
      </w:r>
      <w:proofErr w:type="spellEnd"/>
    </w:p>
    <w:p w14:paraId="3228B820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</w:t>
      </w:r>
    </w:p>
    <w:p w14:paraId="5F2C5FCA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endTime</w:t>
      </w:r>
      <w:proofErr w:type="spellEnd"/>
      <w:r w:rsidRPr="00726149">
        <w:rPr>
          <w:color w:val="FF0000"/>
          <w:lang w:eastAsia="en-CA"/>
        </w:rPr>
        <w:t xml:space="preserve"> = Timer</w:t>
      </w:r>
    </w:p>
    <w:p w14:paraId="4463C31E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 xml:space="preserve">    </w:t>
      </w:r>
      <w:proofErr w:type="spellStart"/>
      <w:r w:rsidRPr="00726149">
        <w:rPr>
          <w:color w:val="FF0000"/>
          <w:lang w:eastAsia="en-CA"/>
        </w:rPr>
        <w:t>MsgBox</w:t>
      </w:r>
      <w:proofErr w:type="spellEnd"/>
      <w:r w:rsidRPr="00726149">
        <w:rPr>
          <w:color w:val="FF0000"/>
          <w:lang w:eastAsia="en-CA"/>
        </w:rPr>
        <w:t xml:space="preserve"> "This code ran in " &amp; (</w:t>
      </w:r>
      <w:proofErr w:type="spellStart"/>
      <w:r w:rsidRPr="00726149">
        <w:rPr>
          <w:color w:val="FF0000"/>
          <w:lang w:eastAsia="en-CA"/>
        </w:rPr>
        <w:t>endTime</w:t>
      </w:r>
      <w:proofErr w:type="spellEnd"/>
      <w:r w:rsidRPr="00726149">
        <w:rPr>
          <w:color w:val="FF0000"/>
          <w:lang w:eastAsia="en-CA"/>
        </w:rPr>
        <w:t xml:space="preserve"> - </w:t>
      </w:r>
      <w:proofErr w:type="spellStart"/>
      <w:r w:rsidRPr="00726149">
        <w:rPr>
          <w:color w:val="FF0000"/>
          <w:lang w:eastAsia="en-CA"/>
        </w:rPr>
        <w:t>startTime</w:t>
      </w:r>
      <w:proofErr w:type="spellEnd"/>
      <w:r w:rsidRPr="00726149">
        <w:rPr>
          <w:color w:val="FF0000"/>
          <w:lang w:eastAsia="en-CA"/>
        </w:rPr>
        <w:t>) &amp; " seconds for the year " &amp; (</w:t>
      </w:r>
      <w:proofErr w:type="spellStart"/>
      <w:r w:rsidRPr="00726149">
        <w:rPr>
          <w:color w:val="FF0000"/>
          <w:lang w:eastAsia="en-CA"/>
        </w:rPr>
        <w:t>yearValue</w:t>
      </w:r>
      <w:proofErr w:type="spellEnd"/>
      <w:r w:rsidRPr="00726149">
        <w:rPr>
          <w:color w:val="FF0000"/>
          <w:lang w:eastAsia="en-CA"/>
        </w:rPr>
        <w:t>)</w:t>
      </w:r>
    </w:p>
    <w:p w14:paraId="42411D9B" w14:textId="77777777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</w:p>
    <w:p w14:paraId="0E154ECE" w14:textId="571996A1" w:rsidR="00254FF2" w:rsidRPr="00726149" w:rsidRDefault="00254FF2" w:rsidP="00254FF2">
      <w:pPr>
        <w:spacing w:after="0" w:line="240" w:lineRule="auto"/>
        <w:rPr>
          <w:color w:val="FF0000"/>
          <w:lang w:eastAsia="en-CA"/>
        </w:rPr>
      </w:pPr>
      <w:r w:rsidRPr="00726149">
        <w:rPr>
          <w:color w:val="FF0000"/>
          <w:lang w:eastAsia="en-CA"/>
        </w:rPr>
        <w:t>End Sub</w:t>
      </w:r>
    </w:p>
    <w:p w14:paraId="6695B977" w14:textId="77777777" w:rsidR="00254FF2" w:rsidRPr="00726149" w:rsidRDefault="00254FF2" w:rsidP="00254FF2">
      <w:pPr>
        <w:rPr>
          <w:color w:val="FF0000"/>
          <w:lang w:eastAsia="en-CA"/>
        </w:rPr>
      </w:pPr>
    </w:p>
    <w:p w14:paraId="40ADF8F5" w14:textId="67056B42" w:rsidR="00254FF2" w:rsidRPr="00254FF2" w:rsidRDefault="00254FF2" w:rsidP="00254FF2">
      <w:pPr>
        <w:rPr>
          <w:lang w:eastAsia="en-CA"/>
        </w:rPr>
      </w:pPr>
    </w:p>
    <w:p w14:paraId="6AD9A07B" w14:textId="03A10622" w:rsidR="00254FF2" w:rsidRPr="00254FF2" w:rsidRDefault="00254FF2" w:rsidP="00726149">
      <w:pPr>
        <w:pStyle w:val="Heading1"/>
      </w:pPr>
      <w:r w:rsidRPr="00254FF2">
        <w:t>Summary</w:t>
      </w:r>
    </w:p>
    <w:p w14:paraId="39EE91F5" w14:textId="6FC66A83" w:rsidR="00254FF2" w:rsidRDefault="00254FF2" w:rsidP="00726149">
      <w:pPr>
        <w:pStyle w:val="Heading2"/>
      </w:pPr>
      <w:r>
        <w:t xml:space="preserve">Advantages and </w:t>
      </w:r>
      <w:r w:rsidR="00726149">
        <w:t xml:space="preserve">Disadvantages </w:t>
      </w:r>
      <w:r w:rsidR="00726149" w:rsidRPr="00254FF2">
        <w:t>of</w:t>
      </w:r>
      <w:r w:rsidRPr="00254FF2">
        <w:t xml:space="preserve"> Refactoring Code</w:t>
      </w:r>
    </w:p>
    <w:p w14:paraId="35BBD0D1" w14:textId="00F859A0" w:rsidR="00254FF2" w:rsidRDefault="00254FF2" w:rsidP="00726149">
      <w:pPr>
        <w:pStyle w:val="Heading3"/>
      </w:pPr>
      <w:r>
        <w:t xml:space="preserve">To make our code </w:t>
      </w:r>
      <w:r w:rsidR="00711F97">
        <w:t>more organized and easier</w:t>
      </w:r>
      <w:r>
        <w:t xml:space="preserve"> to go through, refactoring is a good process. Some of the advantages include better debugging and faster programming. </w:t>
      </w:r>
      <w:r w:rsidR="00711F97">
        <w:t>Also,</w:t>
      </w:r>
      <w:r>
        <w:t xml:space="preserve"> it becomes much easier for the end-user to go through and make any edits or understand the code in a much concise and easier manner. </w:t>
      </w:r>
    </w:p>
    <w:p w14:paraId="22EA1D7E" w14:textId="39495FCA" w:rsidR="00254FF2" w:rsidRDefault="00254FF2" w:rsidP="00726149">
      <w:pPr>
        <w:pStyle w:val="Heading3"/>
      </w:pPr>
      <w:r>
        <w:t xml:space="preserve">Some disadvantage is that it </w:t>
      </w:r>
      <w:r w:rsidR="00711F97">
        <w:t>can be</w:t>
      </w:r>
      <w:r>
        <w:t xml:space="preserve"> difficult to work out a logic to refactor codes and multiple test cases or iterations may be required. </w:t>
      </w:r>
    </w:p>
    <w:p w14:paraId="0DFABFFB" w14:textId="77777777" w:rsidR="00254FF2" w:rsidRDefault="00254FF2" w:rsidP="00254FF2">
      <w:pPr>
        <w:rPr>
          <w:lang w:eastAsia="en-CA"/>
        </w:rPr>
      </w:pPr>
    </w:p>
    <w:p w14:paraId="254449A0" w14:textId="32EF99CC" w:rsidR="00254FF2" w:rsidRDefault="00726149" w:rsidP="00726149">
      <w:pPr>
        <w:pStyle w:val="Heading2"/>
      </w:pPr>
      <w:r>
        <w:t xml:space="preserve">Advantages and </w:t>
      </w:r>
      <w:r>
        <w:t xml:space="preserve">Disadvantages </w:t>
      </w:r>
      <w:r w:rsidR="00711F97" w:rsidRPr="00254FF2">
        <w:t xml:space="preserve">of </w:t>
      </w:r>
      <w:r w:rsidR="00711F97">
        <w:t>the</w:t>
      </w:r>
      <w:r>
        <w:t xml:space="preserve"> original and </w:t>
      </w:r>
      <w:r w:rsidR="00254FF2" w:rsidRPr="00254FF2">
        <w:t>Refactor</w:t>
      </w:r>
      <w:r>
        <w:t xml:space="preserve">ed VBA script </w:t>
      </w:r>
    </w:p>
    <w:p w14:paraId="195BD620" w14:textId="00032278" w:rsidR="00726149" w:rsidRDefault="00711F97" w:rsidP="00726149">
      <w:pPr>
        <w:rPr>
          <w:lang w:eastAsia="en-CA"/>
        </w:rPr>
      </w:pPr>
      <w:r>
        <w:rPr>
          <w:lang w:eastAsia="en-CA"/>
        </w:rPr>
        <w:t>Main</w:t>
      </w:r>
      <w:r w:rsidR="00726149">
        <w:rPr>
          <w:lang w:eastAsia="en-CA"/>
        </w:rPr>
        <w:t xml:space="preserve"> advantage is that it decreases the macro run time and provides results much faster. The disadvantage is the complicated coding process which can be time consuming. </w:t>
      </w:r>
    </w:p>
    <w:p w14:paraId="0D0260E1" w14:textId="77777777" w:rsidR="00726149" w:rsidRDefault="00726149" w:rsidP="00726149">
      <w:pPr>
        <w:rPr>
          <w:lang w:eastAsia="en-CA"/>
        </w:rPr>
      </w:pPr>
    </w:p>
    <w:p w14:paraId="0D36C927" w14:textId="51D375D8" w:rsidR="00254FF2" w:rsidRPr="00254FF2" w:rsidRDefault="00254FF2" w:rsidP="00254FF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09CFA853" w14:textId="385CD2B6" w:rsidR="00254FF2" w:rsidRPr="00254FF2" w:rsidRDefault="00254FF2" w:rsidP="00254FF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5AA12CA5" w14:textId="77777777" w:rsidR="00A1274C" w:rsidRDefault="00A1274C"/>
    <w:sectPr w:rsidR="00A127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tDAxtTAyMzYxMzNW0lEKTi0uzszPAykwrAUAVFzMDiwAAAA="/>
  </w:docVars>
  <w:rsids>
    <w:rsidRoot w:val="00254FF2"/>
    <w:rsid w:val="00254FF2"/>
    <w:rsid w:val="00711F97"/>
    <w:rsid w:val="00726149"/>
    <w:rsid w:val="00A1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59F54"/>
  <w15:chartTrackingRefBased/>
  <w15:docId w15:val="{943965E8-DECC-40BD-A9E1-7F71A08CA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6149"/>
    <w:pPr>
      <w:shd w:val="clear" w:color="auto" w:fill="FFFFFF"/>
      <w:spacing w:before="360" w:after="240" w:line="240" w:lineRule="auto"/>
      <w:outlineLvl w:val="0"/>
    </w:pPr>
    <w:rPr>
      <w:rFonts w:eastAsia="Times New Roman" w:cstheme="minorHAnsi"/>
      <w:b/>
      <w:bCs/>
      <w:color w:val="24292F"/>
      <w:sz w:val="36"/>
      <w:szCs w:val="36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726149"/>
    <w:pPr>
      <w:shd w:val="clear" w:color="auto" w:fill="FFFFFF"/>
      <w:spacing w:before="360" w:after="240" w:line="240" w:lineRule="auto"/>
      <w:outlineLvl w:val="1"/>
    </w:pPr>
    <w:rPr>
      <w:rFonts w:eastAsia="Times New Roman" w:cstheme="minorHAnsi"/>
      <w:b/>
      <w:bCs/>
      <w:color w:val="24292F"/>
      <w:sz w:val="30"/>
      <w:szCs w:val="30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726149"/>
    <w:pPr>
      <w:shd w:val="clear" w:color="auto" w:fill="FFFFFF"/>
      <w:spacing w:after="240" w:line="276" w:lineRule="auto"/>
      <w:jc w:val="both"/>
      <w:outlineLvl w:val="2"/>
    </w:pPr>
    <w:rPr>
      <w:rFonts w:eastAsia="Times New Roman" w:cstheme="minorHAnsi"/>
      <w:color w:val="24292F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26149"/>
    <w:rPr>
      <w:rFonts w:eastAsia="Times New Roman" w:cstheme="minorHAnsi"/>
      <w:b/>
      <w:bCs/>
      <w:color w:val="24292F"/>
      <w:sz w:val="30"/>
      <w:szCs w:val="30"/>
      <w:shd w:val="clear" w:color="auto" w:fill="FFFFFF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726149"/>
    <w:rPr>
      <w:rFonts w:eastAsia="Times New Roman" w:cstheme="minorHAnsi"/>
      <w:color w:val="24292F"/>
      <w:sz w:val="24"/>
      <w:szCs w:val="24"/>
      <w:shd w:val="clear" w:color="auto" w:fill="FFFFFF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254F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F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FF2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254FF2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6149"/>
    <w:rPr>
      <w:rFonts w:eastAsia="Times New Roman" w:cstheme="minorHAnsi"/>
      <w:b/>
      <w:bCs/>
      <w:color w:val="24292F"/>
      <w:sz w:val="36"/>
      <w:szCs w:val="36"/>
      <w:shd w:val="clear" w:color="auto" w:fill="FFFFFF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4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825</Words>
  <Characters>4707</Characters>
  <Application>Microsoft Office Word</Application>
  <DocSecurity>0</DocSecurity>
  <Lines>39</Lines>
  <Paragraphs>11</Paragraphs>
  <ScaleCrop>false</ScaleCrop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3</cp:revision>
  <dcterms:created xsi:type="dcterms:W3CDTF">2022-03-21T01:07:00Z</dcterms:created>
  <dcterms:modified xsi:type="dcterms:W3CDTF">2022-03-21T01:32:00Z</dcterms:modified>
</cp:coreProperties>
</file>